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594" w:rsidRPr="00350169" w:rsidRDefault="00DF5594" w:rsidP="00DF5594">
      <w:pPr>
        <w:jc w:val="center"/>
        <w:rPr>
          <w:rFonts w:ascii="Times New Roman" w:hAnsi="Times New Roman" w:cs="Times New Roman"/>
          <w:sz w:val="18"/>
          <w:szCs w:val="18"/>
        </w:rPr>
      </w:pPr>
      <w:r w:rsidRPr="00350169">
        <w:rPr>
          <w:rFonts w:ascii="Times New Roman" w:hAnsi="Times New Roman" w:cs="Times New Roman"/>
          <w:b/>
          <w:sz w:val="18"/>
          <w:szCs w:val="18"/>
        </w:rPr>
        <w:t>TIME TABLE 2019-20 (5th SEMESTER, CIVIL ENGINEERING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6"/>
        <w:gridCol w:w="1387"/>
        <w:gridCol w:w="1090"/>
        <w:gridCol w:w="1090"/>
        <w:gridCol w:w="1170"/>
        <w:gridCol w:w="854"/>
        <w:gridCol w:w="1249"/>
        <w:gridCol w:w="1166"/>
        <w:gridCol w:w="1264"/>
      </w:tblGrid>
      <w:tr w:rsidR="00084BCC" w:rsidRPr="00084BCC" w:rsidTr="00350169">
        <w:tc>
          <w:tcPr>
            <w:tcW w:w="5000" w:type="pct"/>
            <w:gridSpan w:val="9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6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11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46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2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0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60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4" w:type="pct"/>
            <w:vMerge w:val="restart"/>
            <w:shd w:val="clear" w:color="auto" w:fill="auto"/>
            <w:vAlign w:val="center"/>
          </w:tcPr>
          <w:p w:rsidR="00234D33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</w:t>
            </w:r>
            <w:r w:rsidR="00234D33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7609D7" w:rsidRPr="00084BCC" w:rsidRDefault="000920B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69" w:type="pct"/>
            <w:vMerge w:val="restart"/>
            <w:vAlign w:val="center"/>
          </w:tcPr>
          <w:p w:rsidR="00234D33" w:rsidRPr="00084BCC" w:rsidRDefault="00292EE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234D33" w:rsidRPr="00084BCC">
              <w:rPr>
                <w:rFonts w:ascii="Times New Roman" w:hAnsi="Times New Roman" w:cs="Times New Roman"/>
                <w:sz w:val="18"/>
                <w:szCs w:val="18"/>
              </w:rPr>
              <w:t>T-L</w:t>
            </w:r>
          </w:p>
          <w:p w:rsidR="007609D7" w:rsidRPr="00084BCC" w:rsidRDefault="000920B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69" w:type="pct"/>
            <w:vMerge w:val="restart"/>
            <w:vAlign w:val="center"/>
          </w:tcPr>
          <w:p w:rsidR="00234D33" w:rsidRPr="00084BCC" w:rsidRDefault="00292EE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</w:t>
            </w:r>
            <w:r w:rsidR="00234D33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7609D7" w:rsidRPr="00084BCC" w:rsidRDefault="000920B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11" w:type="pct"/>
            <w:vMerge w:val="restart"/>
            <w:shd w:val="clear" w:color="auto" w:fill="auto"/>
            <w:vAlign w:val="center"/>
          </w:tcPr>
          <w:p w:rsidR="00234D33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</w:t>
            </w:r>
            <w:r w:rsidR="00234D33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7609D7" w:rsidRPr="00084BCC" w:rsidRDefault="000920B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446" w:type="pct"/>
            <w:vMerge w:val="restar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7609D7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660" w:type="pct"/>
            <w:vAlign w:val="center"/>
          </w:tcPr>
          <w:p w:rsidR="007609D7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4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4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24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93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  <w:tc>
          <w:tcPr>
            <w:tcW w:w="569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611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446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601044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</w:t>
            </w:r>
            <w:r w:rsidR="00601044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09" w:type="pct"/>
            <w:vMerge w:val="restar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L</w:t>
            </w:r>
          </w:p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293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  <w:tc>
          <w:tcPr>
            <w:tcW w:w="569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611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446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93" w:type="pct"/>
            <w:gridSpan w:val="2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569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601044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24" w:type="pct"/>
            <w:vAlign w:val="center"/>
          </w:tcPr>
          <w:p w:rsidR="007609D7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569" w:type="pct"/>
            <w:vAlign w:val="center"/>
          </w:tcPr>
          <w:p w:rsidR="007609D7" w:rsidRPr="00084BCC" w:rsidRDefault="00601044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  <w:tc>
          <w:tcPr>
            <w:tcW w:w="569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7609D7" w:rsidRPr="00084BCC" w:rsidRDefault="007609D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350169">
        <w:tc>
          <w:tcPr>
            <w:tcW w:w="5000" w:type="pct"/>
            <w:gridSpan w:val="9"/>
            <w:vAlign w:val="center"/>
          </w:tcPr>
          <w:p w:rsidR="004B001B" w:rsidRPr="00084BCC" w:rsidRDefault="00AE1772" w:rsidP="00084BCC">
            <w:pPr>
              <w:tabs>
                <w:tab w:val="left" w:pos="6817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6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11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46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2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09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60" w:type="pct"/>
            <w:vAlign w:val="center"/>
          </w:tcPr>
          <w:p w:rsidR="004B001B" w:rsidRPr="00084BCC" w:rsidRDefault="004B001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4" w:type="pct"/>
            <w:vMerge w:val="restar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105</w:t>
            </w:r>
          </w:p>
        </w:tc>
        <w:tc>
          <w:tcPr>
            <w:tcW w:w="569" w:type="pct"/>
            <w:vMerge w:val="restar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105</w:t>
            </w:r>
          </w:p>
        </w:tc>
        <w:tc>
          <w:tcPr>
            <w:tcW w:w="1180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446" w:type="pct"/>
            <w:vMerge w:val="restar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101</w:t>
            </w: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4" w:type="pct"/>
            <w:vMerge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Align w:val="center"/>
          </w:tcPr>
          <w:p w:rsidR="006F41C9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611" w:type="pct"/>
            <w:vAlign w:val="center"/>
          </w:tcPr>
          <w:p w:rsidR="006F41C9" w:rsidRPr="00084BCC" w:rsidRDefault="009F13F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  <w:tc>
          <w:tcPr>
            <w:tcW w:w="446" w:type="pct"/>
            <w:vMerge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6F41C9" w:rsidRPr="00084BCC" w:rsidRDefault="006F41C9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4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0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  <w:tc>
          <w:tcPr>
            <w:tcW w:w="446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24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80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  <w:tc>
          <w:tcPr>
            <w:tcW w:w="446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24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:rsidR="005D37EA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</w:t>
            </w:r>
            <w:r w:rsidR="005D37EA" w:rsidRPr="00084BCC">
              <w:rPr>
                <w:rFonts w:ascii="Times New Roman" w:hAnsi="Times New Roman" w:cs="Times New Roman"/>
                <w:sz w:val="18"/>
                <w:szCs w:val="18"/>
              </w:rPr>
              <w:t>T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69" w:type="pct"/>
            <w:vMerge w:val="restar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11" w:type="pct"/>
            <w:vMerge w:val="restar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446" w:type="pct"/>
            <w:vMerge w:val="restart"/>
            <w:shd w:val="clear" w:color="auto" w:fill="auto"/>
            <w:vAlign w:val="center"/>
          </w:tcPr>
          <w:p w:rsidR="005D37EA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5D37EA" w:rsidRPr="00084BCC">
              <w:rPr>
                <w:rFonts w:ascii="Times New Roman" w:hAnsi="Times New Roman" w:cs="Times New Roman"/>
                <w:sz w:val="18"/>
                <w:szCs w:val="18"/>
              </w:rPr>
              <w:t>T-L</w:t>
            </w:r>
          </w:p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6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24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24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24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350169">
        <w:tc>
          <w:tcPr>
            <w:tcW w:w="5000" w:type="pct"/>
            <w:gridSpan w:val="9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084BCC" w:rsidRPr="00084BCC" w:rsidTr="0059073E">
        <w:tc>
          <w:tcPr>
            <w:tcW w:w="1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6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11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46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2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09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60" w:type="pct"/>
            <w:vAlign w:val="center"/>
          </w:tcPr>
          <w:p w:rsidR="005D37EA" w:rsidRPr="00084BCC" w:rsidRDefault="005D37E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93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611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D844BA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</w:t>
            </w:r>
            <w:r w:rsidR="00D844BA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09" w:type="pct"/>
            <w:vMerge w:val="restart"/>
            <w:shd w:val="clear" w:color="auto" w:fill="auto"/>
            <w:vAlign w:val="center"/>
          </w:tcPr>
          <w:p w:rsidR="00D844BA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</w:t>
            </w:r>
            <w:r w:rsidR="00D844BA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60" w:type="pct"/>
            <w:vMerge w:val="restart"/>
            <w:shd w:val="clear" w:color="auto" w:fill="auto"/>
            <w:vAlign w:val="center"/>
          </w:tcPr>
          <w:p w:rsidR="00D844BA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</w:t>
            </w:r>
            <w:r w:rsidR="00D844BA" w:rsidRPr="00084BCC">
              <w:rPr>
                <w:rFonts w:ascii="Times New Roman" w:hAnsi="Times New Roman" w:cs="Times New Roman"/>
                <w:sz w:val="18"/>
                <w:szCs w:val="18"/>
              </w:rPr>
              <w:t>E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93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611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93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 w:val="restar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11" w:type="pct"/>
            <w:vMerge w:val="restar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446" w:type="pct"/>
            <w:vMerge w:val="restar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L</w:t>
            </w:r>
          </w:p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52" w:type="pct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6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</w:tr>
      <w:tr w:rsidR="00084BCC" w:rsidRPr="00084BCC" w:rsidTr="00084BCC">
        <w:tc>
          <w:tcPr>
            <w:tcW w:w="5000" w:type="pct"/>
            <w:gridSpan w:val="9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6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11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2" w:type="pct"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09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93" w:type="pct"/>
            <w:gridSpan w:val="2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  <w:tc>
          <w:tcPr>
            <w:tcW w:w="569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L</w:t>
            </w:r>
          </w:p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09" w:type="pct"/>
            <w:vMerge w:val="restar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L</w:t>
            </w:r>
          </w:p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60" w:type="pct"/>
            <w:vMerge w:val="restar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L</w:t>
            </w:r>
          </w:p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93" w:type="pct"/>
            <w:gridSpan w:val="2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569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4" w:type="pct"/>
            <w:vAlign w:val="center"/>
          </w:tcPr>
          <w:p w:rsidR="00D844BA" w:rsidRPr="00084BCC" w:rsidRDefault="000D6FA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569" w:type="pct"/>
            <w:vAlign w:val="center"/>
          </w:tcPr>
          <w:p w:rsidR="00D844BA" w:rsidRPr="00084BCC" w:rsidRDefault="000D6FA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  <w:tc>
          <w:tcPr>
            <w:tcW w:w="569" w:type="pct"/>
            <w:vAlign w:val="center"/>
          </w:tcPr>
          <w:p w:rsidR="00D844BA" w:rsidRPr="00084BCC" w:rsidRDefault="000D6FA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611" w:type="pct"/>
            <w:vAlign w:val="center"/>
          </w:tcPr>
          <w:p w:rsidR="00D844BA" w:rsidRPr="00084BCC" w:rsidRDefault="000D6FAB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446" w:type="pct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vAlign w:val="center"/>
          </w:tcPr>
          <w:p w:rsidR="00D844BA" w:rsidRPr="00084BCC" w:rsidRDefault="00D844BA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93" w:type="pct"/>
            <w:gridSpan w:val="2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  <w:tc>
          <w:tcPr>
            <w:tcW w:w="569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611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446" w:type="pct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vAlign w:val="center"/>
          </w:tcPr>
          <w:p w:rsidR="00815227" w:rsidRPr="00084BCC" w:rsidRDefault="00815227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24" w:type="pct"/>
            <w:vMerge w:val="restar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11" w:type="pct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7A0A80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L</w:t>
            </w:r>
          </w:p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 106</w:t>
            </w:r>
          </w:p>
        </w:tc>
        <w:tc>
          <w:tcPr>
            <w:tcW w:w="1269" w:type="pct"/>
            <w:gridSpan w:val="2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P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24" w:type="pct"/>
            <w:vMerge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24" w:type="pct"/>
            <w:vMerge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24" w:type="pct"/>
            <w:vMerge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9" w:type="pct"/>
            <w:gridSpan w:val="2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5000" w:type="pct"/>
            <w:gridSpan w:val="9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69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69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11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52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09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60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4" w:type="pct"/>
            <w:tcBorders>
              <w:bottom w:val="single" w:sz="4" w:space="0" w:color="auto"/>
            </w:tcBorders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11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P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609" w:type="pct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S-P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660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24" w:type="pct"/>
            <w:tcBorders>
              <w:top w:val="single" w:sz="4" w:space="0" w:color="auto"/>
            </w:tcBorders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93" w:type="pct"/>
            <w:gridSpan w:val="2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P</w:t>
            </w:r>
          </w:p>
        </w:tc>
        <w:tc>
          <w:tcPr>
            <w:tcW w:w="569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09" w:type="pct"/>
            <w:vMerge w:val="restart"/>
            <w:shd w:val="clear" w:color="auto" w:fill="auto"/>
            <w:vAlign w:val="center"/>
          </w:tcPr>
          <w:p w:rsidR="0059073E" w:rsidRPr="00084BCC" w:rsidRDefault="007A0A80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</w:t>
            </w:r>
            <w:r w:rsidR="0059073E" w:rsidRPr="00084BCC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</w:p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660" w:type="pct"/>
            <w:vMerge w:val="restar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7A0A80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293" w:type="pct"/>
            <w:gridSpan w:val="2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569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1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46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7A0A80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24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T</w:t>
            </w:r>
          </w:p>
        </w:tc>
        <w:tc>
          <w:tcPr>
            <w:tcW w:w="569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RE-T</w:t>
            </w:r>
          </w:p>
        </w:tc>
        <w:tc>
          <w:tcPr>
            <w:tcW w:w="569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611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446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84BCC">
        <w:tc>
          <w:tcPr>
            <w:tcW w:w="160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293" w:type="pct"/>
            <w:gridSpan w:val="2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GT-P</w:t>
            </w:r>
          </w:p>
        </w:tc>
        <w:tc>
          <w:tcPr>
            <w:tcW w:w="569" w:type="pct"/>
            <w:shd w:val="clear" w:color="auto" w:fill="auto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E-T</w:t>
            </w:r>
          </w:p>
        </w:tc>
        <w:tc>
          <w:tcPr>
            <w:tcW w:w="611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SST-T</w:t>
            </w:r>
          </w:p>
        </w:tc>
        <w:tc>
          <w:tcPr>
            <w:tcW w:w="446" w:type="pct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2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9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vMerge/>
            <w:shd w:val="clear" w:color="auto" w:fill="FFFF00"/>
            <w:vAlign w:val="center"/>
          </w:tcPr>
          <w:p w:rsidR="0059073E" w:rsidRPr="00084BCC" w:rsidRDefault="0059073E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A576D8" w:rsidRPr="00084BCC" w:rsidRDefault="00A576D8" w:rsidP="00084BCC">
      <w:pPr>
        <w:rPr>
          <w:rFonts w:ascii="Times New Roman" w:hAnsi="Times New Roman" w:cs="Times New Roman"/>
          <w:sz w:val="18"/>
          <w:szCs w:val="18"/>
        </w:rPr>
        <w:sectPr w:rsidR="00A576D8" w:rsidRPr="00084BCC" w:rsidSect="00A576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87F22" w:rsidRPr="00084BCC" w:rsidRDefault="00387F22" w:rsidP="00084BCC">
      <w:pPr>
        <w:jc w:val="center"/>
        <w:rPr>
          <w:rFonts w:ascii="Times New Roman" w:hAnsi="Times New Roman" w:cs="Times New Roman"/>
          <w:sz w:val="18"/>
          <w:szCs w:val="18"/>
        </w:rPr>
      </w:pPr>
      <w:r w:rsidRPr="00084BCC">
        <w:rPr>
          <w:rFonts w:ascii="Times New Roman" w:hAnsi="Times New Roman" w:cs="Times New Roman"/>
          <w:b/>
          <w:sz w:val="18"/>
          <w:szCs w:val="18"/>
        </w:rPr>
        <w:lastRenderedPageBreak/>
        <w:t>TIME TABLE 2019-20 (5th SEMESTER ELECTRICAL ENGINEER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1170"/>
        <w:gridCol w:w="90"/>
        <w:gridCol w:w="1080"/>
        <w:gridCol w:w="1080"/>
        <w:gridCol w:w="45"/>
        <w:gridCol w:w="1125"/>
        <w:gridCol w:w="1080"/>
        <w:gridCol w:w="1220"/>
        <w:gridCol w:w="1064"/>
        <w:gridCol w:w="1064"/>
      </w:tblGrid>
      <w:tr w:rsidR="00084BCC" w:rsidRPr="00084BCC" w:rsidTr="000B2F2B">
        <w:tc>
          <w:tcPr>
            <w:tcW w:w="9576" w:type="dxa"/>
            <w:gridSpan w:val="11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ONDAY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6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4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P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AB102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R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4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B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AB102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MG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 (KSS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MPRP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SCH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RS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BP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 (KSS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 (LD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PK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4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M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4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</w:tc>
      </w:tr>
      <w:tr w:rsidR="00084BCC" w:rsidRPr="00084BCC" w:rsidTr="000B2F2B">
        <w:tc>
          <w:tcPr>
            <w:tcW w:w="9576" w:type="dxa"/>
            <w:gridSpan w:val="11"/>
          </w:tcPr>
          <w:p w:rsidR="00387F22" w:rsidRPr="00084BCC" w:rsidRDefault="00387F22" w:rsidP="00084BCC">
            <w:pPr>
              <w:tabs>
                <w:tab w:val="left" w:pos="6817"/>
              </w:tabs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TUESDAY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6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P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2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R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B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AB102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</w:tc>
        <w:tc>
          <w:tcPr>
            <w:tcW w:w="117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P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(SK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 (SM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5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105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LMS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SBS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9576" w:type="dxa"/>
            <w:gridSpan w:val="11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WEDNESDAY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AK/RS)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MPRP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5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SM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SCH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 (KSS)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AKS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2340" w:type="dxa"/>
            <w:gridSpan w:val="3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P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)</w:t>
            </w:r>
          </w:p>
        </w:tc>
        <w:tc>
          <w:tcPr>
            <w:tcW w:w="1125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</w:tc>
        <w:tc>
          <w:tcPr>
            <w:tcW w:w="1125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M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4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4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4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2340" w:type="dxa"/>
            <w:gridSpan w:val="3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25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</w:tc>
        <w:tc>
          <w:tcPr>
            <w:tcW w:w="1125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rPr>
          <w:trHeight w:val="98"/>
        </w:trPr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17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</w:tc>
        <w:tc>
          <w:tcPr>
            <w:tcW w:w="2250" w:type="dxa"/>
            <w:gridSpan w:val="3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P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/PK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17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</w:tc>
        <w:tc>
          <w:tcPr>
            <w:tcW w:w="2250" w:type="dxa"/>
            <w:gridSpan w:val="3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9576" w:type="dxa"/>
            <w:gridSpan w:val="11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THURSDAY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6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P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RG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103</w:t>
            </w:r>
          </w:p>
        </w:tc>
        <w:tc>
          <w:tcPr>
            <w:tcW w:w="117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5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PQ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R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AB10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P (ARG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6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M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3</w:t>
            </w: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 xml:space="preserve">PE-III-P (AKS) 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M)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GLP)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28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SK)</w:t>
            </w:r>
          </w:p>
        </w:tc>
      </w:tr>
      <w:tr w:rsidR="00084BCC" w:rsidRPr="00084BCC" w:rsidTr="000B2F2B">
        <w:tc>
          <w:tcPr>
            <w:tcW w:w="9576" w:type="dxa"/>
            <w:gridSpan w:val="11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FRIDAY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6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GLP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08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LD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170" w:type="dxa"/>
            <w:gridSpan w:val="2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T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K)</w:t>
            </w: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126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PK)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BP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CS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AK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  <w:tc>
          <w:tcPr>
            <w:tcW w:w="1064" w:type="dxa"/>
            <w:vMerge w:val="restart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L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(KSS)</w:t>
            </w:r>
          </w:p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LHC202</w:t>
            </w: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126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SMD-P (SK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ARG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170" w:type="dxa"/>
            <w:gridSpan w:val="2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84BCC" w:rsidRPr="00084BCC" w:rsidTr="000B2F2B">
        <w:tc>
          <w:tcPr>
            <w:tcW w:w="558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234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MM-P (BP)</w:t>
            </w:r>
          </w:p>
        </w:tc>
        <w:tc>
          <w:tcPr>
            <w:tcW w:w="2250" w:type="dxa"/>
            <w:gridSpan w:val="3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84BCC">
              <w:rPr>
                <w:rFonts w:ascii="Times New Roman" w:hAnsi="Times New Roman" w:cs="Times New Roman"/>
                <w:sz w:val="14"/>
                <w:szCs w:val="14"/>
              </w:rPr>
              <w:t>PE-III-P (SCH)</w:t>
            </w:r>
          </w:p>
        </w:tc>
        <w:tc>
          <w:tcPr>
            <w:tcW w:w="1080" w:type="dxa"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20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064" w:type="dxa"/>
            <w:vMerge/>
          </w:tcPr>
          <w:p w:rsidR="00387F22" w:rsidRPr="00084BCC" w:rsidRDefault="00387F22" w:rsidP="00084BC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:rsidR="00387F22" w:rsidRPr="00084BCC" w:rsidRDefault="00387F22" w:rsidP="00084BCC">
      <w:pPr>
        <w:rPr>
          <w:rFonts w:ascii="Times New Roman" w:hAnsi="Times New Roman" w:cs="Times New Roman"/>
          <w:sz w:val="18"/>
          <w:szCs w:val="18"/>
        </w:rPr>
        <w:sectPr w:rsidR="00387F22" w:rsidRPr="00084BCC" w:rsidSect="00A576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B6E63" w:rsidRPr="00084BCC" w:rsidRDefault="00CB6E63" w:rsidP="00084BCC">
      <w:pPr>
        <w:jc w:val="center"/>
        <w:rPr>
          <w:rFonts w:ascii="Times New Roman" w:hAnsi="Times New Roman" w:cs="Times New Roman"/>
          <w:sz w:val="18"/>
          <w:szCs w:val="18"/>
        </w:rPr>
      </w:pPr>
      <w:r w:rsidRPr="00084BCC">
        <w:rPr>
          <w:rFonts w:ascii="Times New Roman" w:hAnsi="Times New Roman" w:cs="Times New Roman"/>
          <w:b/>
          <w:sz w:val="18"/>
          <w:szCs w:val="18"/>
        </w:rPr>
        <w:lastRenderedPageBreak/>
        <w:t>TIME TABLE 2019-20 (5th SEMESTER ELECTRONICS ENGINEERING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24"/>
        <w:gridCol w:w="1024"/>
        <w:gridCol w:w="1024"/>
        <w:gridCol w:w="1024"/>
        <w:gridCol w:w="1024"/>
        <w:gridCol w:w="924"/>
        <w:gridCol w:w="1024"/>
        <w:gridCol w:w="1024"/>
        <w:gridCol w:w="1024"/>
      </w:tblGrid>
      <w:tr w:rsidR="00084BCC" w:rsidRPr="00084BCC" w:rsidTr="000B2F2B">
        <w:tc>
          <w:tcPr>
            <w:tcW w:w="9016" w:type="dxa"/>
            <w:gridSpan w:val="9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102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10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P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T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T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1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 </w:t>
            </w:r>
          </w:p>
        </w:tc>
      </w:tr>
      <w:tr w:rsidR="00084BCC" w:rsidRPr="00084BCC" w:rsidTr="000B2F2B">
        <w:tc>
          <w:tcPr>
            <w:tcW w:w="9016" w:type="dxa"/>
            <w:gridSpan w:val="9"/>
          </w:tcPr>
          <w:p w:rsidR="00CB6E63" w:rsidRPr="00084BCC" w:rsidRDefault="00CB6E63" w:rsidP="00084BCC">
            <w:pPr>
              <w:tabs>
                <w:tab w:val="left" w:pos="6817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T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1 </w:t>
            </w:r>
          </w:p>
        </w:tc>
        <w:tc>
          <w:tcPr>
            <w:tcW w:w="9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2 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6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P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T </w:t>
            </w:r>
          </w:p>
        </w:tc>
      </w:tr>
      <w:tr w:rsidR="00084BCC" w:rsidRPr="00084BCC" w:rsidTr="000B2F2B">
        <w:tc>
          <w:tcPr>
            <w:tcW w:w="9016" w:type="dxa"/>
            <w:gridSpan w:val="9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4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4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L-P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6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6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6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70"/>
        </w:trPr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T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016" w:type="dxa"/>
            <w:gridSpan w:val="9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105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105 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 xml:space="preserve">DSP-P  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6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2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IT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2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ITC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  <w:p w:rsidR="00CB6E63" w:rsidRPr="00084BCC" w:rsidRDefault="00CB6E63" w:rsidP="00084BC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CB6E63" w:rsidRPr="00084BCC" w:rsidRDefault="00CB6E63" w:rsidP="00084BC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5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5 </w:t>
            </w:r>
          </w:p>
        </w:tc>
        <w:tc>
          <w:tcPr>
            <w:tcW w:w="9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TL-P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 </w:t>
            </w:r>
          </w:p>
        </w:tc>
      </w:tr>
      <w:tr w:rsidR="00084BCC" w:rsidRPr="00084BCC" w:rsidTr="000B2F2B">
        <w:tc>
          <w:tcPr>
            <w:tcW w:w="9016" w:type="dxa"/>
            <w:gridSpan w:val="9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HC201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T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AWP-T 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 </w:t>
            </w: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AW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3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SP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3 </w:t>
            </w: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DC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L1 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 w:val="restart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SP-P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72" w:type="dxa"/>
            <w:gridSpan w:val="3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TL-P </w:t>
            </w:r>
          </w:p>
        </w:tc>
      </w:tr>
      <w:tr w:rsidR="00084BCC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6E63" w:rsidRPr="00084BCC" w:rsidTr="000B2F2B">
        <w:tc>
          <w:tcPr>
            <w:tcW w:w="9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4" w:type="dxa"/>
            <w:vMerge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48" w:type="dxa"/>
            <w:gridSpan w:val="2"/>
          </w:tcPr>
          <w:p w:rsidR="00CB6E63" w:rsidRPr="00084BCC" w:rsidRDefault="00CB6E63" w:rsidP="00084B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hAnsi="Times New Roman" w:cs="Times New Roman"/>
                <w:sz w:val="18"/>
                <w:szCs w:val="18"/>
              </w:rPr>
              <w:t xml:space="preserve">DC-P </w:t>
            </w:r>
          </w:p>
        </w:tc>
      </w:tr>
    </w:tbl>
    <w:p w:rsidR="00CB6E63" w:rsidRPr="00084BCC" w:rsidRDefault="00CB6E63" w:rsidP="00084BCC">
      <w:pPr>
        <w:rPr>
          <w:rFonts w:ascii="Times New Roman" w:hAnsi="Times New Roman" w:cs="Times New Roman"/>
          <w:sz w:val="18"/>
          <w:szCs w:val="18"/>
        </w:rPr>
      </w:pPr>
    </w:p>
    <w:p w:rsidR="008F099E" w:rsidRPr="00084BCC" w:rsidRDefault="008F099E" w:rsidP="00084BCC">
      <w:pPr>
        <w:jc w:val="center"/>
        <w:rPr>
          <w:rFonts w:ascii="Times New Roman" w:hAnsi="Times New Roman" w:cs="Times New Roman"/>
          <w:sz w:val="18"/>
          <w:szCs w:val="18"/>
        </w:rPr>
      </w:pPr>
    </w:p>
    <w:p w:rsidR="00E53035" w:rsidRPr="00084BCC" w:rsidRDefault="00E53035" w:rsidP="00084BCC">
      <w:pPr>
        <w:jc w:val="center"/>
        <w:rPr>
          <w:rFonts w:ascii="Times New Roman" w:hAnsi="Times New Roman" w:cs="Times New Roman"/>
          <w:sz w:val="18"/>
          <w:szCs w:val="18"/>
        </w:rPr>
      </w:pPr>
    </w:p>
    <w:p w:rsidR="00BD1AD9" w:rsidRPr="00084BCC" w:rsidRDefault="00BD1AD9" w:rsidP="00084BCC">
      <w:pPr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084BCC">
        <w:rPr>
          <w:rFonts w:ascii="Times New Roman" w:eastAsia="Times New Roman" w:hAnsi="Times New Roman" w:cs="Times New Roman"/>
          <w:b/>
          <w:sz w:val="18"/>
          <w:szCs w:val="18"/>
        </w:rPr>
        <w:lastRenderedPageBreak/>
        <w:t>TIME TABLE 2019-20 (5th SEMESTER, COMPUTER SCIENCE AND ENGINEERING)</w:t>
      </w:r>
    </w:p>
    <w:tbl>
      <w:tblPr>
        <w:tblW w:w="9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5"/>
        <w:gridCol w:w="1684"/>
        <w:gridCol w:w="1079"/>
        <w:gridCol w:w="1079"/>
        <w:gridCol w:w="1079"/>
        <w:gridCol w:w="1079"/>
        <w:gridCol w:w="1079"/>
        <w:gridCol w:w="1079"/>
        <w:gridCol w:w="1079"/>
      </w:tblGrid>
      <w:tr w:rsidR="00084BCC" w:rsidRPr="00084BCC" w:rsidTr="000B2F2B">
        <w:trPr>
          <w:trHeight w:val="280"/>
        </w:trPr>
        <w:tc>
          <w:tcPr>
            <w:tcW w:w="9712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763" w:type="dxa"/>
            <w:gridSpan w:val="2"/>
            <w:tcBorders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9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GKV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4</w:t>
            </w:r>
          </w:p>
        </w:tc>
        <w:tc>
          <w:tcPr>
            <w:tcW w:w="1079" w:type="dxa"/>
            <w:tcBorders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 A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 RG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684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tcBorders>
              <w:top w:val="single" w:sz="4" w:space="0" w:color="000000"/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684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1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8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5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GKV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712" w:type="dxa"/>
            <w:gridSpan w:val="9"/>
          </w:tcPr>
          <w:p w:rsidR="00BD1AD9" w:rsidRPr="00084BCC" w:rsidRDefault="00BD1AD9" w:rsidP="00084BCC">
            <w:pPr>
              <w:tabs>
                <w:tab w:val="left" w:pos="68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684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A8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MDUA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RG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A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AKP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VS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RG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8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MDUA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1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2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11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AKJ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BS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MDUA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712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684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A8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MDUA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 RG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 GKV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684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MDUA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A8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9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5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 GKV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684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BS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712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MDUA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RG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5 A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5 A8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5 MDUA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8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10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RG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1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4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A10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MDUA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8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AKS</w:t>
            </w:r>
          </w:p>
        </w:tc>
      </w:tr>
      <w:tr w:rsidR="00084BCC" w:rsidRPr="00084BCC" w:rsidTr="000B2F2B">
        <w:trPr>
          <w:trHeight w:val="32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AKP</w:t>
            </w: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BS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RG</w:t>
            </w:r>
          </w:p>
        </w:tc>
      </w:tr>
      <w:tr w:rsidR="00084BCC" w:rsidRPr="00084BCC" w:rsidTr="000B2F2B">
        <w:trPr>
          <w:trHeight w:val="280"/>
        </w:trPr>
        <w:tc>
          <w:tcPr>
            <w:tcW w:w="9712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763" w:type="dxa"/>
            <w:gridSpan w:val="2"/>
            <w:tcBorders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A5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BS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B102 GKV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B10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4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MDUA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P RG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63" w:type="dxa"/>
            <w:gridSpan w:val="2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2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C-P MDUA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68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3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2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5</w:t>
            </w:r>
          </w:p>
        </w:tc>
        <w:tc>
          <w:tcPr>
            <w:tcW w:w="1079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3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GKV</w:t>
            </w:r>
          </w:p>
        </w:tc>
      </w:tr>
      <w:tr w:rsidR="00084BCC" w:rsidRPr="00084BCC" w:rsidTr="000B2F2B">
        <w:trPr>
          <w:trHeight w:val="28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</w:t>
            </w: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MB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300"/>
        </w:trPr>
        <w:tc>
          <w:tcPr>
            <w:tcW w:w="4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763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8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A11</w:t>
            </w:r>
          </w:p>
        </w:tc>
        <w:tc>
          <w:tcPr>
            <w:tcW w:w="1079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9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:rsidR="00BD1AD9" w:rsidRPr="00084BCC" w:rsidRDefault="00BD1AD9" w:rsidP="00084BCC">
      <w:pPr>
        <w:tabs>
          <w:tab w:val="left" w:pos="2246"/>
        </w:tabs>
        <w:rPr>
          <w:rFonts w:ascii="Times New Roman" w:eastAsia="Times New Roman" w:hAnsi="Times New Roman" w:cs="Times New Roman"/>
          <w:sz w:val="18"/>
          <w:szCs w:val="18"/>
        </w:rPr>
        <w:sectPr w:rsidR="00BD1AD9" w:rsidRPr="00084BCC"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  <w:r w:rsidRPr="00084BCC">
        <w:rPr>
          <w:rFonts w:ascii="Times New Roman" w:eastAsia="Times New Roman" w:hAnsi="Times New Roman" w:cs="Times New Roman"/>
          <w:sz w:val="18"/>
          <w:szCs w:val="18"/>
        </w:rPr>
        <w:tab/>
      </w:r>
    </w:p>
    <w:p w:rsidR="00BD1AD9" w:rsidRPr="00084BCC" w:rsidRDefault="00BD1AD9" w:rsidP="00084BCC">
      <w:pPr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084BCC">
        <w:rPr>
          <w:rFonts w:ascii="Times New Roman" w:eastAsia="Times New Roman" w:hAnsi="Times New Roman" w:cs="Times New Roman"/>
          <w:b/>
          <w:sz w:val="18"/>
          <w:szCs w:val="18"/>
        </w:rPr>
        <w:lastRenderedPageBreak/>
        <w:t>TIME TABLE 2019-20 (5th SEMESTER, INFORMATION TECHNOLOGY)</w:t>
      </w:r>
    </w:p>
    <w:tbl>
      <w:tblPr>
        <w:tblW w:w="9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4"/>
        <w:gridCol w:w="1273"/>
        <w:gridCol w:w="1091"/>
        <w:gridCol w:w="1371"/>
        <w:gridCol w:w="1075"/>
        <w:gridCol w:w="1075"/>
        <w:gridCol w:w="1075"/>
        <w:gridCol w:w="1075"/>
        <w:gridCol w:w="1075"/>
      </w:tblGrid>
      <w:tr w:rsidR="00084BCC" w:rsidRPr="00084BCC" w:rsidTr="000B2F2B">
        <w:trPr>
          <w:trHeight w:val="280"/>
        </w:trPr>
        <w:tc>
          <w:tcPr>
            <w:tcW w:w="9674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3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0</w:t>
            </w:r>
          </w:p>
        </w:tc>
        <w:tc>
          <w:tcPr>
            <w:tcW w:w="109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10</w:t>
            </w: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KJ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 AKJ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 A10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 A12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RKA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2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6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10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12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11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4 A2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674" w:type="dxa"/>
            <w:gridSpan w:val="9"/>
          </w:tcPr>
          <w:p w:rsidR="00BD1AD9" w:rsidRPr="00084BCC" w:rsidRDefault="00BD1AD9" w:rsidP="00084BCC">
            <w:pPr>
              <w:tabs>
                <w:tab w:val="left" w:pos="6817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3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HC201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KJ</w:t>
            </w:r>
          </w:p>
        </w:tc>
        <w:tc>
          <w:tcPr>
            <w:tcW w:w="109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1 A10</w:t>
            </w: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HC201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KB</w:t>
            </w: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2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GKV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HC203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1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 KB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 A2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7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2</w:t>
            </w: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RKA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GKV</w:t>
            </w: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674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RKA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0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0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0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1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KJ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73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HC202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0</w:t>
            </w:r>
          </w:p>
        </w:tc>
        <w:tc>
          <w:tcPr>
            <w:tcW w:w="109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2</w:t>
            </w: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5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2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1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6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4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HC20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1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9674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3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2</w:t>
            </w:r>
          </w:p>
        </w:tc>
        <w:tc>
          <w:tcPr>
            <w:tcW w:w="109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10</w:t>
            </w: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2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KB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 PA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GKV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73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11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2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KB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2 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2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5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T-T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RKA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P A3</w:t>
            </w:r>
          </w:p>
        </w:tc>
      </w:tr>
      <w:tr w:rsidR="00084BCC" w:rsidRPr="00084BCC" w:rsidTr="000B2F2B">
        <w:trPr>
          <w:trHeight w:val="280"/>
        </w:trPr>
        <w:tc>
          <w:tcPr>
            <w:tcW w:w="9674" w:type="dxa"/>
            <w:gridSpan w:val="9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D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6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12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6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KB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T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3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AKJ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73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1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MKM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WT-P GKV</w:t>
            </w: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BBG</w:t>
            </w:r>
          </w:p>
        </w:tc>
        <w:tc>
          <w:tcPr>
            <w:tcW w:w="1075" w:type="dxa"/>
            <w:vMerge w:val="restart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3-L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L4</w:t>
            </w:r>
          </w:p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KB</w:t>
            </w:r>
          </w:p>
        </w:tc>
        <w:tc>
          <w:tcPr>
            <w:tcW w:w="1075" w:type="dxa"/>
            <w:tcBorders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gridSpan w:val="2"/>
            <w:tcBorders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A10</w:t>
            </w:r>
          </w:p>
        </w:tc>
      </w:tr>
      <w:tr w:rsidR="00084BCC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BBG</w:t>
            </w: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SEM A9</w:t>
            </w: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tcBorders>
              <w:top w:val="single" w:sz="4" w:space="0" w:color="000000"/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tcBorders>
              <w:top w:val="single" w:sz="4" w:space="0" w:color="000000"/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tcBorders>
              <w:top w:val="single" w:sz="4" w:space="0" w:color="000000"/>
              <w:bottom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D1AD9" w:rsidRPr="00084BCC" w:rsidTr="000B2F2B">
        <w:trPr>
          <w:trHeight w:val="280"/>
        </w:trPr>
        <w:tc>
          <w:tcPr>
            <w:tcW w:w="564" w:type="dxa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364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E-P KB</w:t>
            </w:r>
          </w:p>
        </w:tc>
        <w:tc>
          <w:tcPr>
            <w:tcW w:w="2446" w:type="dxa"/>
            <w:gridSpan w:val="2"/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MAD-P A7</w:t>
            </w:r>
          </w:p>
        </w:tc>
        <w:tc>
          <w:tcPr>
            <w:tcW w:w="1075" w:type="dxa"/>
            <w:vMerge/>
          </w:tcPr>
          <w:p w:rsidR="00BD1AD9" w:rsidRPr="00084BCC" w:rsidRDefault="00BD1AD9" w:rsidP="00084B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75" w:type="dxa"/>
            <w:tcBorders>
              <w:top w:val="single" w:sz="4" w:space="0" w:color="000000"/>
            </w:tcBorders>
          </w:tcPr>
          <w:p w:rsidR="00BD1AD9" w:rsidRPr="00084BCC" w:rsidRDefault="00BD1AD9" w:rsidP="00084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84BCC">
              <w:rPr>
                <w:rFonts w:ascii="Times New Roman" w:eastAsia="Times New Roman" w:hAnsi="Times New Roman" w:cs="Times New Roman"/>
                <w:sz w:val="18"/>
                <w:szCs w:val="18"/>
              </w:rPr>
              <w:t>PT-T</w:t>
            </w:r>
          </w:p>
        </w:tc>
      </w:tr>
    </w:tbl>
    <w:p w:rsidR="00BD1AD9" w:rsidRPr="00084BCC" w:rsidRDefault="00BD1AD9" w:rsidP="00084BCC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E53035" w:rsidRPr="00084BCC" w:rsidRDefault="00E53035" w:rsidP="00084BCC">
      <w:pPr>
        <w:jc w:val="center"/>
        <w:rPr>
          <w:rFonts w:ascii="Times New Roman" w:hAnsi="Times New Roman" w:cs="Times New Roman"/>
          <w:sz w:val="18"/>
          <w:szCs w:val="18"/>
        </w:rPr>
      </w:pPr>
    </w:p>
    <w:p w:rsidR="007B71CB" w:rsidRPr="00E07C62" w:rsidRDefault="007B71CB" w:rsidP="007B71CB">
      <w:pPr>
        <w:jc w:val="center"/>
        <w:rPr>
          <w:rFonts w:ascii="Times New Roman" w:hAnsi="Times New Roman" w:cs="Times New Roman"/>
          <w:sz w:val="18"/>
          <w:szCs w:val="18"/>
        </w:rPr>
      </w:pPr>
      <w:r w:rsidRPr="00E07C62">
        <w:rPr>
          <w:rFonts w:ascii="Times New Roman" w:hAnsi="Times New Roman" w:cs="Times New Roman"/>
          <w:b/>
          <w:sz w:val="18"/>
          <w:szCs w:val="18"/>
        </w:rPr>
        <w:lastRenderedPageBreak/>
        <w:t>TIME TABLE 2019-20 (5th SEMESTER, MECHANICAL ENGINEERING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7"/>
        <w:gridCol w:w="1570"/>
        <w:gridCol w:w="1065"/>
        <w:gridCol w:w="1065"/>
        <w:gridCol w:w="1065"/>
        <w:gridCol w:w="1065"/>
        <w:gridCol w:w="1065"/>
        <w:gridCol w:w="1065"/>
        <w:gridCol w:w="1059"/>
      </w:tblGrid>
      <w:tr w:rsidR="007B71CB" w:rsidRPr="00E07C62" w:rsidTr="001D4025">
        <w:tc>
          <w:tcPr>
            <w:tcW w:w="5000" w:type="pct"/>
            <w:gridSpan w:val="9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1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10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AB102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GCT-T</w:t>
            </w: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AB102</w:t>
            </w: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</w:tr>
      <w:tr w:rsidR="007B71CB" w:rsidRPr="00E07C62" w:rsidTr="001D4025">
        <w:tc>
          <w:tcPr>
            <w:tcW w:w="5000" w:type="pct"/>
            <w:gridSpan w:val="9"/>
          </w:tcPr>
          <w:p w:rsidR="007B71CB" w:rsidRPr="00E07C62" w:rsidRDefault="007B71CB" w:rsidP="001D4025">
            <w:pPr>
              <w:tabs>
                <w:tab w:val="left" w:pos="6817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0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20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 xml:space="preserve">PE-L 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 LHC204</w:t>
            </w:r>
          </w:p>
        </w:tc>
        <w:tc>
          <w:tcPr>
            <w:tcW w:w="1668" w:type="pct"/>
            <w:gridSpan w:val="3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  <w:p w:rsidR="007B71CB" w:rsidRPr="00E07C62" w:rsidRDefault="007B71CB" w:rsidP="001D40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000" w:type="pct"/>
            <w:gridSpan w:val="9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0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103</w:t>
            </w:r>
          </w:p>
        </w:tc>
        <w:tc>
          <w:tcPr>
            <w:tcW w:w="1668" w:type="pct"/>
            <w:gridSpan w:val="3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7B71CB" w:rsidRPr="00E07C62" w:rsidRDefault="007B71CB" w:rsidP="001D402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8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09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1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1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000" w:type="pct"/>
            <w:gridSpan w:val="9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76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E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T</w:t>
            </w:r>
          </w:p>
        </w:tc>
        <w:tc>
          <w:tcPr>
            <w:tcW w:w="1112" w:type="pct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P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932" w:type="pct"/>
            <w:gridSpan w:val="3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AB102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1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932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932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932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000" w:type="pct"/>
            <w:gridSpan w:val="9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53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20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5" w:type="pct"/>
            <w:gridSpan w:val="3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5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5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5" w:type="pct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20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S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6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ICG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3" w:type="pct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T</w:t>
            </w: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291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820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556" w:type="pc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3" w:type="pct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7B71CB" w:rsidRPr="00E07C62" w:rsidRDefault="007B71CB" w:rsidP="007B71CB">
      <w:pPr>
        <w:tabs>
          <w:tab w:val="left" w:pos="1532"/>
        </w:tabs>
        <w:rPr>
          <w:rFonts w:ascii="Times New Roman" w:hAnsi="Times New Roman" w:cs="Times New Roman"/>
          <w:sz w:val="18"/>
          <w:szCs w:val="18"/>
        </w:rPr>
        <w:sectPr w:rsidR="007B71CB" w:rsidRPr="00E07C62" w:rsidSect="00A576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B71CB" w:rsidRPr="00E07C62" w:rsidRDefault="007B71CB" w:rsidP="007B71CB">
      <w:pPr>
        <w:jc w:val="center"/>
        <w:rPr>
          <w:rFonts w:ascii="Times New Roman" w:hAnsi="Times New Roman" w:cs="Times New Roman"/>
          <w:sz w:val="18"/>
          <w:szCs w:val="18"/>
        </w:rPr>
      </w:pPr>
      <w:r w:rsidRPr="00E07C62">
        <w:rPr>
          <w:rFonts w:ascii="Times New Roman" w:hAnsi="Times New Roman" w:cs="Times New Roman"/>
          <w:b/>
          <w:sz w:val="18"/>
          <w:szCs w:val="18"/>
        </w:rPr>
        <w:lastRenderedPageBreak/>
        <w:t>TIME TABLE 2019-20 (5th SEMESTER, PRODUCTION &amp; INDUSTRIAL ENGINEER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1170"/>
        <w:gridCol w:w="1170"/>
        <w:gridCol w:w="1080"/>
        <w:gridCol w:w="1080"/>
        <w:gridCol w:w="1080"/>
        <w:gridCol w:w="1080"/>
        <w:gridCol w:w="66"/>
        <w:gridCol w:w="1014"/>
        <w:gridCol w:w="1278"/>
      </w:tblGrid>
      <w:tr w:rsidR="007B71CB" w:rsidRPr="00E07C62" w:rsidTr="001D4025">
        <w:tc>
          <w:tcPr>
            <w:tcW w:w="9576" w:type="dxa"/>
            <w:gridSpan w:val="10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ONDAY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3330" w:type="dxa"/>
            <w:gridSpan w:val="3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AD-P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38" w:type="dxa"/>
            <w:gridSpan w:val="4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6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92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P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38" w:type="dxa"/>
            <w:gridSpan w:val="4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AD-P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3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AD-P</w:t>
            </w: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38" w:type="dxa"/>
            <w:gridSpan w:val="4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P</w:t>
            </w:r>
          </w:p>
        </w:tc>
      </w:tr>
      <w:tr w:rsidR="007B71CB" w:rsidRPr="00E07C62" w:rsidTr="001D4025">
        <w:tc>
          <w:tcPr>
            <w:tcW w:w="9576" w:type="dxa"/>
            <w:gridSpan w:val="10"/>
          </w:tcPr>
          <w:p w:rsidR="007B71CB" w:rsidRPr="00E07C62" w:rsidRDefault="007B71CB" w:rsidP="001D4025">
            <w:pPr>
              <w:tabs>
                <w:tab w:val="left" w:pos="6817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TUESDAY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216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P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1080" w:type="dxa"/>
            <w:gridSpan w:val="2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1278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6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9576" w:type="dxa"/>
            <w:gridSpan w:val="10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WEDNESDAY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3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103</w:t>
            </w:r>
          </w:p>
        </w:tc>
        <w:tc>
          <w:tcPr>
            <w:tcW w:w="1080" w:type="dxa"/>
            <w:gridSpan w:val="2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103</w:t>
            </w:r>
          </w:p>
        </w:tc>
        <w:tc>
          <w:tcPr>
            <w:tcW w:w="1278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103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9576" w:type="dxa"/>
            <w:gridSpan w:val="10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THURSDAY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P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T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58" w:type="dxa"/>
            <w:gridSpan w:val="3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P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58" w:type="dxa"/>
            <w:gridSpan w:val="3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9576" w:type="dxa"/>
            <w:gridSpan w:val="10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FRIDAY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08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7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7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D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103</w:t>
            </w:r>
          </w:p>
        </w:tc>
        <w:tc>
          <w:tcPr>
            <w:tcW w:w="117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PC-T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T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E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1080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PT-L</w:t>
            </w:r>
          </w:p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1278" w:type="dxa"/>
            <w:vMerge w:val="restart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3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CAD-P</w:t>
            </w: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5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B71CB" w:rsidRPr="00E07C62" w:rsidTr="001D4025">
        <w:tc>
          <w:tcPr>
            <w:tcW w:w="558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7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50" w:type="dxa"/>
            <w:gridSpan w:val="2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7C62">
              <w:rPr>
                <w:rFonts w:ascii="Times New Roman" w:hAnsi="Times New Roman" w:cs="Times New Roman"/>
                <w:sz w:val="18"/>
                <w:szCs w:val="18"/>
              </w:rPr>
              <w:t>ME-P</w:t>
            </w:r>
          </w:p>
        </w:tc>
        <w:tc>
          <w:tcPr>
            <w:tcW w:w="1080" w:type="dxa"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</w:tcPr>
          <w:p w:rsidR="007B71CB" w:rsidRPr="00E07C62" w:rsidRDefault="007B71CB" w:rsidP="001D402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7B71CB" w:rsidRPr="00E07C62" w:rsidRDefault="007B71CB" w:rsidP="007B71CB">
      <w:pPr>
        <w:rPr>
          <w:rFonts w:ascii="Times New Roman" w:hAnsi="Times New Roman" w:cs="Times New Roman"/>
          <w:sz w:val="18"/>
          <w:szCs w:val="18"/>
        </w:rPr>
        <w:sectPr w:rsidR="007B71CB" w:rsidRPr="00E07C62" w:rsidSect="00A576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53035" w:rsidRPr="00084BCC" w:rsidRDefault="00E53035" w:rsidP="00084BCC">
      <w:pPr>
        <w:jc w:val="center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</w:p>
    <w:sectPr w:rsidR="00E53035" w:rsidRPr="00084BCC" w:rsidSect="00A576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xMDU3NjGxMLSwtDRT0lEKTi0uzszPAykwrAUA1tkvlSwAAAA="/>
  </w:docVars>
  <w:rsids>
    <w:rsidRoot w:val="004B001B"/>
    <w:rsid w:val="00021703"/>
    <w:rsid w:val="0005319B"/>
    <w:rsid w:val="0008222C"/>
    <w:rsid w:val="00084BCC"/>
    <w:rsid w:val="00087495"/>
    <w:rsid w:val="000920B7"/>
    <w:rsid w:val="00094D3F"/>
    <w:rsid w:val="000C59F4"/>
    <w:rsid w:val="000D6FAB"/>
    <w:rsid w:val="000E3157"/>
    <w:rsid w:val="000F6453"/>
    <w:rsid w:val="00131904"/>
    <w:rsid w:val="001717EE"/>
    <w:rsid w:val="00183AB6"/>
    <w:rsid w:val="001B21A1"/>
    <w:rsid w:val="001B6222"/>
    <w:rsid w:val="001C1A7A"/>
    <w:rsid w:val="001E4093"/>
    <w:rsid w:val="001E448C"/>
    <w:rsid w:val="001F7DE5"/>
    <w:rsid w:val="00205908"/>
    <w:rsid w:val="002060AC"/>
    <w:rsid w:val="00234D33"/>
    <w:rsid w:val="00240D63"/>
    <w:rsid w:val="0027797A"/>
    <w:rsid w:val="00281B2A"/>
    <w:rsid w:val="00292EE7"/>
    <w:rsid w:val="00294FE8"/>
    <w:rsid w:val="002B4CF6"/>
    <w:rsid w:val="002F1483"/>
    <w:rsid w:val="00310727"/>
    <w:rsid w:val="00315782"/>
    <w:rsid w:val="00350169"/>
    <w:rsid w:val="00352C56"/>
    <w:rsid w:val="003542E9"/>
    <w:rsid w:val="00385040"/>
    <w:rsid w:val="00387F22"/>
    <w:rsid w:val="003906EE"/>
    <w:rsid w:val="003C2A0A"/>
    <w:rsid w:val="003E2F48"/>
    <w:rsid w:val="00415A93"/>
    <w:rsid w:val="00415E74"/>
    <w:rsid w:val="00437743"/>
    <w:rsid w:val="004615FF"/>
    <w:rsid w:val="004A209F"/>
    <w:rsid w:val="004B001B"/>
    <w:rsid w:val="004C6E31"/>
    <w:rsid w:val="004E2830"/>
    <w:rsid w:val="0050028F"/>
    <w:rsid w:val="00563B70"/>
    <w:rsid w:val="0056429D"/>
    <w:rsid w:val="005717C0"/>
    <w:rsid w:val="00571EC2"/>
    <w:rsid w:val="00575401"/>
    <w:rsid w:val="00587AAC"/>
    <w:rsid w:val="0059073E"/>
    <w:rsid w:val="00593E34"/>
    <w:rsid w:val="005A129B"/>
    <w:rsid w:val="005A291B"/>
    <w:rsid w:val="005B41FA"/>
    <w:rsid w:val="005D37EA"/>
    <w:rsid w:val="00601044"/>
    <w:rsid w:val="00602219"/>
    <w:rsid w:val="00605682"/>
    <w:rsid w:val="006242F0"/>
    <w:rsid w:val="006615EE"/>
    <w:rsid w:val="006D18A2"/>
    <w:rsid w:val="006F41C9"/>
    <w:rsid w:val="007227D5"/>
    <w:rsid w:val="00723484"/>
    <w:rsid w:val="00724F12"/>
    <w:rsid w:val="0075179F"/>
    <w:rsid w:val="007609D7"/>
    <w:rsid w:val="007857C1"/>
    <w:rsid w:val="007A0A80"/>
    <w:rsid w:val="007A1C90"/>
    <w:rsid w:val="007A47F2"/>
    <w:rsid w:val="007B71CB"/>
    <w:rsid w:val="007B748F"/>
    <w:rsid w:val="007C0600"/>
    <w:rsid w:val="007C0F95"/>
    <w:rsid w:val="00803068"/>
    <w:rsid w:val="00815227"/>
    <w:rsid w:val="00821634"/>
    <w:rsid w:val="00855EDD"/>
    <w:rsid w:val="008643DA"/>
    <w:rsid w:val="008A04FF"/>
    <w:rsid w:val="008C063E"/>
    <w:rsid w:val="008C0D96"/>
    <w:rsid w:val="008C7129"/>
    <w:rsid w:val="008C7D9B"/>
    <w:rsid w:val="008F099E"/>
    <w:rsid w:val="00900601"/>
    <w:rsid w:val="00906E10"/>
    <w:rsid w:val="00911F54"/>
    <w:rsid w:val="00914AC0"/>
    <w:rsid w:val="00955CBF"/>
    <w:rsid w:val="00971738"/>
    <w:rsid w:val="009942AE"/>
    <w:rsid w:val="009A19B8"/>
    <w:rsid w:val="009A4581"/>
    <w:rsid w:val="009F13F9"/>
    <w:rsid w:val="00A028A8"/>
    <w:rsid w:val="00A201E0"/>
    <w:rsid w:val="00A32DD9"/>
    <w:rsid w:val="00A43F4C"/>
    <w:rsid w:val="00A576D8"/>
    <w:rsid w:val="00A707F3"/>
    <w:rsid w:val="00A7523A"/>
    <w:rsid w:val="00A856EC"/>
    <w:rsid w:val="00AA3252"/>
    <w:rsid w:val="00AB6228"/>
    <w:rsid w:val="00AE1772"/>
    <w:rsid w:val="00B01B87"/>
    <w:rsid w:val="00B118BE"/>
    <w:rsid w:val="00B13A51"/>
    <w:rsid w:val="00B62A2B"/>
    <w:rsid w:val="00B83496"/>
    <w:rsid w:val="00BA56A8"/>
    <w:rsid w:val="00BD1AD9"/>
    <w:rsid w:val="00BE4E72"/>
    <w:rsid w:val="00BE723C"/>
    <w:rsid w:val="00BF20FE"/>
    <w:rsid w:val="00BF27E6"/>
    <w:rsid w:val="00BF5579"/>
    <w:rsid w:val="00C51CE0"/>
    <w:rsid w:val="00C63D43"/>
    <w:rsid w:val="00C977D5"/>
    <w:rsid w:val="00CB6E63"/>
    <w:rsid w:val="00CC194A"/>
    <w:rsid w:val="00CC7A44"/>
    <w:rsid w:val="00D42BC6"/>
    <w:rsid w:val="00D54DCD"/>
    <w:rsid w:val="00D55C02"/>
    <w:rsid w:val="00D55E9A"/>
    <w:rsid w:val="00D62664"/>
    <w:rsid w:val="00D72293"/>
    <w:rsid w:val="00D844BA"/>
    <w:rsid w:val="00D91AB6"/>
    <w:rsid w:val="00D94638"/>
    <w:rsid w:val="00DB16E9"/>
    <w:rsid w:val="00DD4A18"/>
    <w:rsid w:val="00DD7384"/>
    <w:rsid w:val="00DE1717"/>
    <w:rsid w:val="00DF5594"/>
    <w:rsid w:val="00DF5775"/>
    <w:rsid w:val="00E04854"/>
    <w:rsid w:val="00E22DF9"/>
    <w:rsid w:val="00E323C8"/>
    <w:rsid w:val="00E53035"/>
    <w:rsid w:val="00E730AE"/>
    <w:rsid w:val="00E85D90"/>
    <w:rsid w:val="00E90414"/>
    <w:rsid w:val="00F04601"/>
    <w:rsid w:val="00F30B00"/>
    <w:rsid w:val="00F61513"/>
    <w:rsid w:val="00F615EB"/>
    <w:rsid w:val="00F85E84"/>
    <w:rsid w:val="00F9752A"/>
    <w:rsid w:val="00FA06E5"/>
    <w:rsid w:val="00FA2DA4"/>
    <w:rsid w:val="00FB65F9"/>
    <w:rsid w:val="00FC018F"/>
    <w:rsid w:val="00FC6B2F"/>
    <w:rsid w:val="00FD0387"/>
    <w:rsid w:val="00FE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7B7AAF-FF8F-459B-8F5E-8888338EC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01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CB6E63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5</TotalTime>
  <Pages>8</Pages>
  <Words>1310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Com lab</cp:lastModifiedBy>
  <cp:revision>163</cp:revision>
  <cp:lastPrinted>2019-07-13T11:18:00Z</cp:lastPrinted>
  <dcterms:created xsi:type="dcterms:W3CDTF">2019-06-25T11:29:00Z</dcterms:created>
  <dcterms:modified xsi:type="dcterms:W3CDTF">2019-07-25T03:58:00Z</dcterms:modified>
</cp:coreProperties>
</file>